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4.jpg" ContentType="image/jpeg"/>
  <Override PartName="/word/media/rId22.jpg" ContentType="image/jpeg"/>
  <Override PartName="/word/media/rId25.jpg" ContentType="image/jpe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NA ± NA g DM/day across all diets. There was a significant effect of diet on intake rate during naive multi-choice trials (p = 0.01). Out of all diets, hares ate the most from diet B. Intake rates by diet translated to average intakes of NA ± NA and NA ± NA g DM/day of CP and NDF, respectively (Figure 2, panel A). The target intake of naive hares fell between the nutritional rails of Diets B and C (Figure 2, panel B).</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39 single-choice feeding trials on 17 individuals. Hares ate on average 93.59 g DM/kg/day of food across all diets. There was an overall significant effect of diet on intake rate (p = 0; daily measure). According to the Tukey test, the intake rate for diet A differed significantly from all other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0; trial measures). Diet A yielded the greatest weight loss over the three-day long trials (-123.69 %/day). Diets C and D caused slight weightloss; hares could only maintain their weight on diet B (16.79 %/day; Figure 3). The Tukey test showed that weight change differed significantly between diet A and all other diets (Figure 3).</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nce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3"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Yogether this interaction explained 52%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esults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MD (%)"</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face map showing DMD in response to protein-fibre balance</w:t>
      </w:r>
      <w:r>
        <w:br/>
      </w:r>
      <w:r>
        <w:br/>
      </w:r>
      <w:r>
        <w:rPr>
          <w:rStyle w:val="NormalTok"/>
        </w:rPr>
        <w:t xml:space="preserve">dp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P,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P (%)"</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additional-figures"/>
    <w:p>
      <w:pPr>
        <w:pStyle w:val="Heading2"/>
      </w:pPr>
      <w:r>
        <w:t xml:space="preserve">Additional figures</w:t>
      </w:r>
    </w:p>
    <w:p>
      <w:pPr>
        <w:pStyle w:val="CaptionedFigure"/>
      </w:pPr>
      <w:r>
        <w:drawing>
          <wp:inline>
            <wp:extent cx="3810000" cy="2540000"/>
            <wp:effectExtent b="0" l="0" r="0" t="0"/>
            <wp:docPr descr="Excretion rates" title="" id="45" name="Picture"/>
            <a:graphic>
              <a:graphicData uri="http://schemas.openxmlformats.org/drawingml/2006/picture">
                <pic:pic>
                  <pic:nvPicPr>
                    <pic:cNvPr descr="Output/figures/excretionrates.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4" Target="media/rId44.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8-29T22:53:58Z</dcterms:created>
  <dcterms:modified xsi:type="dcterms:W3CDTF">2023-08-29T2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